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能"/>
      <w:bookmarkEnd w:id="29"/>
      <w:r>
        <w:t xml:space="preserve">技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e84d8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884c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4" Target="https://github.com/TinySlik/resume/raw/master/resume_cn.epub" TargetMode="External" /><Relationship Type="http://schemas.openxmlformats.org/officeDocument/2006/relationships/hyperlink" Id="rId63" Target="https://github.com/TinySlik/resume/raw/master/resume_cn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58:51Z</dcterms:created>
  <dcterms:modified xsi:type="dcterms:W3CDTF">2017-02-16T14:58:51Z</dcterms:modified>
</cp:coreProperties>
</file>